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C2C68" w14:textId="5076BB2A" w:rsidR="00A7122D" w:rsidRDefault="00A7122D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AFFE6A" w14:textId="77777777" w:rsidR="009A4B40" w:rsidRDefault="009A4B40" w:rsidP="001733F2">
      <w:pPr>
        <w:rPr>
          <w:rFonts w:ascii="Times New Roman" w:hAnsi="Times New Roman" w:cs="Times New Roman"/>
          <w:sz w:val="24"/>
          <w:szCs w:val="24"/>
        </w:rPr>
      </w:pPr>
    </w:p>
    <w:p w14:paraId="23E48815" w14:textId="77777777" w:rsidR="006E7A07" w:rsidRDefault="006E7A07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85DBF6" w14:textId="77777777" w:rsidR="006E7A07" w:rsidRDefault="006E7A07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FF88FB" w14:textId="77777777" w:rsidR="006E7A07" w:rsidRDefault="006E7A07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E8BCED" w14:textId="77777777" w:rsidR="006E7A07" w:rsidRDefault="006E7A07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AF0337" w14:textId="77777777" w:rsidR="006E7A07" w:rsidRDefault="006E7A07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9729C5" w14:textId="77777777" w:rsidR="007817CF" w:rsidRDefault="007817CF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D10CF9" w14:textId="77777777" w:rsidR="007817CF" w:rsidRDefault="007817CF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58CE857" w14:textId="77777777" w:rsidR="007817CF" w:rsidRDefault="007817CF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1AF791" w14:textId="79EB5E48" w:rsidR="00397132" w:rsidRPr="006E7A07" w:rsidRDefault="00A7122D" w:rsidP="009A4B4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7A07">
        <w:rPr>
          <w:rFonts w:ascii="Times New Roman" w:hAnsi="Times New Roman" w:cs="Times New Roman"/>
          <w:b/>
          <w:bCs/>
          <w:sz w:val="24"/>
          <w:szCs w:val="24"/>
        </w:rPr>
        <w:t>JAMIL ABDULAI</w:t>
      </w:r>
    </w:p>
    <w:p w14:paraId="7F8481DE" w14:textId="49BAE0EF" w:rsidR="00A7122D" w:rsidRPr="006E7A07" w:rsidRDefault="00640257" w:rsidP="00A7122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DACITY </w:t>
      </w:r>
      <w:r w:rsidR="00A7122D" w:rsidRPr="006E7A07">
        <w:rPr>
          <w:rFonts w:ascii="Times New Roman" w:hAnsi="Times New Roman" w:cs="Times New Roman"/>
          <w:b/>
          <w:bCs/>
          <w:sz w:val="24"/>
          <w:szCs w:val="24"/>
        </w:rPr>
        <w:t>DATA ANALYST NANODEGREE</w:t>
      </w:r>
    </w:p>
    <w:p w14:paraId="4CEDC237" w14:textId="21E173FC" w:rsidR="009A4B40" w:rsidRDefault="00A7122D" w:rsidP="001733F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7A07">
        <w:rPr>
          <w:rFonts w:ascii="Times New Roman" w:hAnsi="Times New Roman" w:cs="Times New Roman"/>
          <w:b/>
          <w:bCs/>
          <w:sz w:val="24"/>
          <w:szCs w:val="24"/>
        </w:rPr>
        <w:t>PROJECT 1: EXPLORE WEATHER TREND</w:t>
      </w:r>
      <w:r w:rsidR="001733F2" w:rsidRPr="006E7A07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81BC29E" w14:textId="20BA0985" w:rsidR="004A52DF" w:rsidRDefault="004A52DF" w:rsidP="004A52D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A52DF">
        <w:rPr>
          <w:rFonts w:ascii="Times New Roman" w:hAnsi="Times New Roman" w:cs="Times New Roman"/>
          <w:b/>
          <w:bCs/>
          <w:sz w:val="24"/>
          <w:szCs w:val="24"/>
        </w:rPr>
        <w:t>JACKSONVILLE, USA</w:t>
      </w:r>
      <w:r w:rsidR="00640257">
        <w:rPr>
          <w:rFonts w:ascii="Times New Roman" w:hAnsi="Times New Roman" w:cs="Times New Roman"/>
          <w:b/>
          <w:bCs/>
          <w:sz w:val="24"/>
          <w:szCs w:val="24"/>
        </w:rPr>
        <w:t xml:space="preserve"> VS GLOBE</w:t>
      </w:r>
    </w:p>
    <w:p w14:paraId="1C0BE509" w14:textId="05E813B2" w:rsidR="007817CF" w:rsidRPr="004A52DF" w:rsidRDefault="007817CF" w:rsidP="004A52D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UNE 26, 2022</w:t>
      </w:r>
    </w:p>
    <w:p w14:paraId="612B6057" w14:textId="77777777" w:rsidR="004A52DF" w:rsidRPr="006E7A07" w:rsidRDefault="004A52DF" w:rsidP="001733F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15E33F" w14:textId="45BBC925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206170" w14:textId="0BD60DCD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02584F" w14:textId="2E029715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6AC5F0" w14:textId="7F3862B3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2F570D" w14:textId="002B6877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534F6F" w14:textId="431B23A0" w:rsidR="009A4B40" w:rsidRDefault="009A4B40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3F0733" w14:textId="65FC9D21" w:rsidR="006E7A07" w:rsidRDefault="006E7A07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24ECF5" w14:textId="4EA3310B" w:rsidR="006E7A07" w:rsidRDefault="006E7A07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9D5C1E" w14:textId="60E3E508" w:rsidR="006E7A07" w:rsidRDefault="006E7A07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D64098" w14:textId="3378D525" w:rsidR="006E7A07" w:rsidRDefault="006E7A07" w:rsidP="00A7122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25FD11" w14:textId="77777777" w:rsidR="007817CF" w:rsidRDefault="007817CF" w:rsidP="004A52D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7D889C" w14:textId="77777777" w:rsidR="007817CF" w:rsidRDefault="007817CF" w:rsidP="007817C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5488A7" w14:textId="40A9ADCE" w:rsidR="006E7A07" w:rsidRDefault="00975549" w:rsidP="007817C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E7A07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YNOPSIS</w:t>
      </w:r>
    </w:p>
    <w:p w14:paraId="542FBDC3" w14:textId="552DA576" w:rsidR="006E7A07" w:rsidRDefault="00EE03BD" w:rsidP="006E7A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is to analyze the temperature trends of Jacksonville, USA in comparison to that of the globe within the timeframes of </w:t>
      </w:r>
      <w:r w:rsidR="00975549">
        <w:rPr>
          <w:rFonts w:ascii="Times New Roman" w:hAnsi="Times New Roman" w:cs="Times New Roman"/>
          <w:sz w:val="24"/>
          <w:szCs w:val="24"/>
        </w:rPr>
        <w:t>1746 to 2013 and make informed decisions using the databases provided.</w:t>
      </w:r>
    </w:p>
    <w:p w14:paraId="533188C4" w14:textId="2E58AC6F" w:rsidR="00975549" w:rsidRDefault="00975549" w:rsidP="006E7A07">
      <w:pPr>
        <w:rPr>
          <w:rFonts w:ascii="Times New Roman" w:hAnsi="Times New Roman" w:cs="Times New Roman"/>
          <w:sz w:val="24"/>
          <w:szCs w:val="24"/>
        </w:rPr>
      </w:pPr>
    </w:p>
    <w:p w14:paraId="1ADBE103" w14:textId="0748159F" w:rsidR="00975549" w:rsidRDefault="00975549" w:rsidP="004A52D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</w:p>
    <w:p w14:paraId="58DF6E28" w14:textId="400B13C6" w:rsidR="00975549" w:rsidRDefault="00975549" w:rsidP="009755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ct the data using SQL.</w:t>
      </w:r>
    </w:p>
    <w:p w14:paraId="040275FD" w14:textId="72D23187" w:rsidR="00975549" w:rsidRDefault="00975549" w:rsidP="009755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e the data and incorporate the necessary techniques to ensure the graphs plotted are accurately aligned.</w:t>
      </w:r>
    </w:p>
    <w:p w14:paraId="04C2FBA9" w14:textId="27257B96" w:rsidR="00975549" w:rsidRDefault="004F1914" w:rsidP="009755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ust the moving averages to ensure a primitive focus is incorporated to enhance the analysis.</w:t>
      </w:r>
    </w:p>
    <w:p w14:paraId="6402FD2F" w14:textId="27C37027" w:rsidR="004F1914" w:rsidRDefault="004F1914" w:rsidP="009755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ot the graphs with trendlines using pyth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ebook</w:t>
      </w:r>
      <w:r w:rsidR="005E4D59">
        <w:rPr>
          <w:rFonts w:ascii="Times New Roman" w:hAnsi="Times New Roman" w:cs="Times New Roman"/>
          <w:sz w:val="24"/>
          <w:szCs w:val="24"/>
        </w:rPr>
        <w:t xml:space="preserve"> and Excel for visualizations.</w:t>
      </w:r>
    </w:p>
    <w:p w14:paraId="36E24862" w14:textId="608D9FE2" w:rsidR="004F1914" w:rsidRDefault="004F1914" w:rsidP="004F19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inferences </w:t>
      </w:r>
      <w:r w:rsidR="00DC2911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the Jacksonville temperature plots to the global temperatures.</w:t>
      </w:r>
    </w:p>
    <w:p w14:paraId="7E067AF3" w14:textId="278532B6" w:rsidR="004F1914" w:rsidRDefault="004F1914" w:rsidP="004F1914">
      <w:pPr>
        <w:rPr>
          <w:rFonts w:ascii="Times New Roman" w:hAnsi="Times New Roman" w:cs="Times New Roman"/>
          <w:sz w:val="24"/>
          <w:szCs w:val="24"/>
        </w:rPr>
      </w:pPr>
    </w:p>
    <w:p w14:paraId="3BF725EB" w14:textId="73722610" w:rsidR="004F1914" w:rsidRDefault="004F1914" w:rsidP="004A52DF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1914">
        <w:rPr>
          <w:rFonts w:ascii="Times New Roman" w:hAnsi="Times New Roman" w:cs="Times New Roman"/>
          <w:b/>
          <w:bCs/>
          <w:sz w:val="24"/>
          <w:szCs w:val="24"/>
          <w:u w:val="single"/>
        </w:rPr>
        <w:t>TOOLS INCORPORATED</w:t>
      </w:r>
    </w:p>
    <w:p w14:paraId="6866D6C2" w14:textId="378CC3F7" w:rsidR="004F1914" w:rsidRDefault="004F1914" w:rsidP="004F19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</w:t>
      </w:r>
    </w:p>
    <w:p w14:paraId="2E469FF7" w14:textId="5683018F" w:rsidR="004F1914" w:rsidRDefault="004F1914" w:rsidP="004F19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7ADFA71C" w14:textId="163A7BD1" w:rsidR="004F1914" w:rsidRDefault="004F1914" w:rsidP="004F19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</w:t>
      </w:r>
    </w:p>
    <w:p w14:paraId="5CACB034" w14:textId="6C3D4DA7" w:rsidR="004F1914" w:rsidRDefault="004F1914" w:rsidP="004F1914">
      <w:pPr>
        <w:rPr>
          <w:rFonts w:ascii="Times New Roman" w:hAnsi="Times New Roman" w:cs="Times New Roman"/>
          <w:sz w:val="24"/>
          <w:szCs w:val="24"/>
        </w:rPr>
      </w:pPr>
    </w:p>
    <w:p w14:paraId="1D32CB30" w14:textId="77777777" w:rsidR="007817CF" w:rsidRDefault="007817CF" w:rsidP="005E4D5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F79BDA" w14:textId="6D52D142" w:rsidR="005E4D59" w:rsidRDefault="004F1914" w:rsidP="005E4D59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F1914">
        <w:rPr>
          <w:rFonts w:ascii="Times New Roman" w:hAnsi="Times New Roman" w:cs="Times New Roman"/>
          <w:b/>
          <w:bCs/>
          <w:sz w:val="24"/>
          <w:szCs w:val="24"/>
          <w:u w:val="single"/>
        </w:rPr>
        <w:t>PROCEDURE</w:t>
      </w:r>
    </w:p>
    <w:p w14:paraId="51F39E95" w14:textId="202B08A6" w:rsidR="004A52DF" w:rsidRPr="005E4D59" w:rsidRDefault="004A52DF" w:rsidP="005E4D5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E4D59">
        <w:rPr>
          <w:rFonts w:ascii="Times New Roman" w:hAnsi="Times New Roman" w:cs="Times New Roman"/>
          <w:b/>
          <w:bCs/>
          <w:sz w:val="24"/>
          <w:szCs w:val="24"/>
          <w:u w:val="single"/>
        </w:rPr>
        <w:t>EXTRACTION OF DATA:</w:t>
      </w:r>
    </w:p>
    <w:p w14:paraId="7E7D96EF" w14:textId="400A3E24" w:rsidR="004F1914" w:rsidRPr="005E4D59" w:rsidRDefault="004A52DF" w:rsidP="005E4D5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E4D59">
        <w:rPr>
          <w:rFonts w:ascii="Times New Roman" w:hAnsi="Times New Roman" w:cs="Times New Roman"/>
          <w:sz w:val="24"/>
          <w:szCs w:val="24"/>
        </w:rPr>
        <w:t>The datasets were extracted using the above queries:</w:t>
      </w:r>
    </w:p>
    <w:p w14:paraId="585BFCC8" w14:textId="77777777" w:rsidR="00271D71" w:rsidRDefault="00271D71" w:rsidP="00271D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D0F0AD" w14:textId="6FBEAF8B" w:rsidR="004A52DF" w:rsidRDefault="00271D71" w:rsidP="004A52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F7811B" wp14:editId="494B7B1C">
            <wp:extent cx="5133975" cy="2131060"/>
            <wp:effectExtent l="0" t="0" r="9525" b="254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294" cy="2139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1678D" w14:textId="55E12B82" w:rsidR="00271D71" w:rsidRDefault="00271D71" w:rsidP="004A52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4EEF15" wp14:editId="24068425">
            <wp:extent cx="5114925" cy="2454275"/>
            <wp:effectExtent l="0" t="0" r="9525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42F03" w14:textId="290841D4" w:rsidR="004A52DF" w:rsidRDefault="004A52DF" w:rsidP="004A52D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D2394F" w14:textId="67ED56A0" w:rsidR="00271D71" w:rsidRDefault="00271D71" w:rsidP="004A52D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138F60" w14:textId="77777777" w:rsidR="00640257" w:rsidRDefault="00640257" w:rsidP="004A52DF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7212A8B" w14:textId="3F80C35D" w:rsidR="00271D71" w:rsidRPr="005E4D59" w:rsidRDefault="00271D71" w:rsidP="005E4D5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E4D59">
        <w:rPr>
          <w:rFonts w:ascii="Times New Roman" w:hAnsi="Times New Roman" w:cs="Times New Roman"/>
          <w:b/>
          <w:bCs/>
          <w:sz w:val="24"/>
          <w:szCs w:val="24"/>
          <w:u w:val="single"/>
        </w:rPr>
        <w:t>ADJUSTMENT OF MOVING AVERAGES</w:t>
      </w:r>
      <w:r w:rsidR="00F506A9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C913D1A" w14:textId="0ECBDD36" w:rsidR="00640257" w:rsidRPr="00DC2911" w:rsidRDefault="00640257" w:rsidP="00DC29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C2911">
        <w:rPr>
          <w:rFonts w:ascii="Times New Roman" w:hAnsi="Times New Roman" w:cs="Times New Roman"/>
          <w:sz w:val="24"/>
          <w:szCs w:val="24"/>
        </w:rPr>
        <w:t xml:space="preserve">To achieve a more uniform data visualization, the implementation of moving averages was utilized. The years columned has 267 rows in comparison to 271 from the average rows </w:t>
      </w:r>
      <w:r w:rsidR="00034138" w:rsidRPr="00DC2911">
        <w:rPr>
          <w:rFonts w:ascii="Times New Roman" w:hAnsi="Times New Roman" w:cs="Times New Roman"/>
          <w:sz w:val="24"/>
          <w:szCs w:val="24"/>
        </w:rPr>
        <w:t>for Jacksonville. A moving average of 10 and 20 years were used to achieve uniformity.</w:t>
      </w:r>
      <w:r w:rsidR="00C91C92" w:rsidRPr="00DC291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E7972E" w14:textId="07FF1059" w:rsidR="00C91C92" w:rsidRDefault="00C91C92" w:rsidP="0064025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moving average of 10 years, =</w:t>
      </w:r>
      <w:proofErr w:type="gramStart"/>
      <w:r>
        <w:rPr>
          <w:rFonts w:ascii="Times New Roman" w:hAnsi="Times New Roman" w:cs="Times New Roman"/>
          <w:sz w:val="24"/>
          <w:szCs w:val="24"/>
        </w:rPr>
        <w:t>AVERAGE(</w:t>
      </w:r>
      <w:proofErr w:type="gramEnd"/>
      <w:r>
        <w:rPr>
          <w:rFonts w:ascii="Times New Roman" w:hAnsi="Times New Roman" w:cs="Times New Roman"/>
          <w:sz w:val="24"/>
          <w:szCs w:val="24"/>
        </w:rPr>
        <w:t>D2:D11) was used for the analysis.</w:t>
      </w:r>
    </w:p>
    <w:p w14:paraId="5F22E246" w14:textId="092DC316" w:rsidR="00C91C92" w:rsidRDefault="00C91C92" w:rsidP="0064025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</w:t>
      </w:r>
      <w:r>
        <w:rPr>
          <w:rFonts w:ascii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sz w:val="24"/>
          <w:szCs w:val="24"/>
        </w:rPr>
        <w:t>AVERAGE(</w:t>
      </w:r>
      <w:proofErr w:type="gramEnd"/>
      <w:r>
        <w:rPr>
          <w:rFonts w:ascii="Times New Roman" w:hAnsi="Times New Roman" w:cs="Times New Roman"/>
          <w:sz w:val="24"/>
          <w:szCs w:val="24"/>
        </w:rPr>
        <w:t>D2:D</w:t>
      </w:r>
      <w:r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as implemented for the 20</w:t>
      </w:r>
      <w:r w:rsidR="00DC291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year moving average. </w:t>
      </w:r>
    </w:p>
    <w:p w14:paraId="077F3965" w14:textId="77777777" w:rsidR="00C91C92" w:rsidRDefault="00C91C92" w:rsidP="00C91C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709CF6" w14:textId="5967D810" w:rsidR="00415519" w:rsidRDefault="00415519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6B194C" wp14:editId="5BC6F840">
            <wp:extent cx="5458790" cy="2781300"/>
            <wp:effectExtent l="0" t="0" r="889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017" cy="278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9980" w14:textId="5D6E0119" w:rsidR="00415519" w:rsidRDefault="00415519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534FE7" wp14:editId="52F39DEF">
            <wp:extent cx="5476875" cy="2962165"/>
            <wp:effectExtent l="0" t="0" r="0" b="0"/>
            <wp:docPr id="8" name="Picture 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able, Exce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037" cy="2966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D0B20" w14:textId="3B10ABCF" w:rsidR="00C91C92" w:rsidRDefault="00C91C92" w:rsidP="00415519">
      <w:pPr>
        <w:rPr>
          <w:rFonts w:ascii="Times New Roman" w:hAnsi="Times New Roman" w:cs="Times New Roman"/>
          <w:sz w:val="24"/>
          <w:szCs w:val="24"/>
        </w:rPr>
      </w:pPr>
    </w:p>
    <w:p w14:paraId="58FD941F" w14:textId="77777777" w:rsidR="00F506A9" w:rsidRPr="00F506A9" w:rsidRDefault="00F506A9" w:rsidP="00F506A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0F1298" w14:textId="49D3AF3C" w:rsidR="00C91C92" w:rsidRPr="005E4D59" w:rsidRDefault="00C91C92" w:rsidP="005E4D5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E4D59">
        <w:rPr>
          <w:rFonts w:ascii="Times New Roman" w:hAnsi="Times New Roman" w:cs="Times New Roman"/>
          <w:b/>
          <w:bCs/>
          <w:sz w:val="24"/>
          <w:szCs w:val="24"/>
          <w:u w:val="single"/>
        </w:rPr>
        <w:t>VISUALIZATION</w:t>
      </w:r>
      <w:r w:rsidR="00F506A9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99BEE3B" w14:textId="4BB03FA0" w:rsidR="00C91C92" w:rsidRDefault="0016299E" w:rsidP="0016299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programming tool</w:t>
      </w:r>
      <w:r w:rsidR="00DC291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ebook</w:t>
      </w:r>
      <w:r w:rsidR="00DC2911">
        <w:rPr>
          <w:rFonts w:ascii="Times New Roman" w:hAnsi="Times New Roman" w:cs="Times New Roman"/>
          <w:sz w:val="24"/>
          <w:szCs w:val="24"/>
        </w:rPr>
        <w:t>,</w:t>
      </w:r>
      <w:r w:rsidR="008F7CF6">
        <w:rPr>
          <w:rFonts w:ascii="Times New Roman" w:hAnsi="Times New Roman" w:cs="Times New Roman"/>
          <w:sz w:val="24"/>
          <w:szCs w:val="24"/>
        </w:rPr>
        <w:t xml:space="preserve"> and Excel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="008F7CF6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used to visualize the data in conjunction with matplotlib and seaborn packages.</w:t>
      </w:r>
    </w:p>
    <w:p w14:paraId="571FB837" w14:textId="7DA05E30" w:rsidR="00D03997" w:rsidRDefault="0016299E" w:rsidP="00F506A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lot of the Jacksonville average temperature in comparison to </w:t>
      </w:r>
      <w:r w:rsidR="00D03997">
        <w:rPr>
          <w:rFonts w:ascii="Times New Roman" w:hAnsi="Times New Roman" w:cs="Times New Roman"/>
          <w:sz w:val="24"/>
          <w:szCs w:val="24"/>
        </w:rPr>
        <w:t>the global temperature followed by 10 and 20</w:t>
      </w:r>
      <w:r w:rsidR="00F93B46">
        <w:rPr>
          <w:rFonts w:ascii="Times New Roman" w:hAnsi="Times New Roman" w:cs="Times New Roman"/>
          <w:sz w:val="24"/>
          <w:szCs w:val="24"/>
        </w:rPr>
        <w:t>-year</w:t>
      </w:r>
      <w:r w:rsidR="00D03997">
        <w:rPr>
          <w:rFonts w:ascii="Times New Roman" w:hAnsi="Times New Roman" w:cs="Times New Roman"/>
          <w:sz w:val="24"/>
          <w:szCs w:val="24"/>
        </w:rPr>
        <w:t xml:space="preserve"> moving averages w</w:t>
      </w:r>
      <w:r w:rsidR="00DC2911">
        <w:rPr>
          <w:rFonts w:ascii="Times New Roman" w:hAnsi="Times New Roman" w:cs="Times New Roman"/>
          <w:sz w:val="24"/>
          <w:szCs w:val="24"/>
        </w:rPr>
        <w:t>as</w:t>
      </w:r>
      <w:r w:rsidR="00D03997">
        <w:rPr>
          <w:rFonts w:ascii="Times New Roman" w:hAnsi="Times New Roman" w:cs="Times New Roman"/>
          <w:sz w:val="24"/>
          <w:szCs w:val="24"/>
        </w:rPr>
        <w:t xml:space="preserve"> first plotted</w:t>
      </w:r>
      <w:r w:rsidR="00F93B46">
        <w:rPr>
          <w:rFonts w:ascii="Times New Roman" w:hAnsi="Times New Roman" w:cs="Times New Roman"/>
          <w:sz w:val="24"/>
          <w:szCs w:val="24"/>
        </w:rPr>
        <w:t>,</w:t>
      </w:r>
      <w:r w:rsidR="00D03997">
        <w:rPr>
          <w:rFonts w:ascii="Times New Roman" w:hAnsi="Times New Roman" w:cs="Times New Roman"/>
          <w:sz w:val="24"/>
          <w:szCs w:val="24"/>
        </w:rPr>
        <w:t xml:space="preserve"> followed by a plot with emphasis on th</w:t>
      </w:r>
      <w:r w:rsidR="00F93B46">
        <w:rPr>
          <w:rFonts w:ascii="Times New Roman" w:hAnsi="Times New Roman" w:cs="Times New Roman"/>
          <w:sz w:val="24"/>
          <w:szCs w:val="24"/>
        </w:rPr>
        <w:t>e 20-year moving average of Jacksonville with a trendline respectively.</w:t>
      </w:r>
    </w:p>
    <w:p w14:paraId="30BB7E4D" w14:textId="77777777" w:rsidR="00F506A9" w:rsidRPr="00F506A9" w:rsidRDefault="00F506A9" w:rsidP="00F506A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7D26F6" w14:textId="256DD2BF" w:rsidR="00415519" w:rsidRDefault="00F506A9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3AC015" wp14:editId="45E79F2C">
            <wp:extent cx="5930900" cy="2857500"/>
            <wp:effectExtent l="0" t="0" r="0" b="0"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901" cy="286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8F8E9" w14:textId="492E0618" w:rsidR="00415519" w:rsidRDefault="00F93B46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CE1D31" wp14:editId="0C6E1B3D">
            <wp:extent cx="5876196" cy="3076575"/>
            <wp:effectExtent l="0" t="0" r="0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756" cy="309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C9A45" w14:textId="48C38ACB" w:rsidR="00F93B46" w:rsidRDefault="00F93B46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764173" wp14:editId="62DEAEFF">
            <wp:extent cx="5589905" cy="3686175"/>
            <wp:effectExtent l="0" t="0" r="0" b="9525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9847" cy="3692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058E7" w14:textId="77777777" w:rsidR="005E4D59" w:rsidRDefault="005E4D59" w:rsidP="00415519">
      <w:pPr>
        <w:rPr>
          <w:rFonts w:ascii="Times New Roman" w:hAnsi="Times New Roman" w:cs="Times New Roman"/>
          <w:sz w:val="24"/>
          <w:szCs w:val="24"/>
        </w:rPr>
      </w:pPr>
    </w:p>
    <w:p w14:paraId="67E1A975" w14:textId="489AA0D7" w:rsidR="00F93B46" w:rsidRDefault="000F50EB" w:rsidP="0041551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60D9BA" wp14:editId="26BEBE69">
            <wp:extent cx="5553075" cy="2628900"/>
            <wp:effectExtent l="0" t="0" r="9525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C435EE7C-F537-3333-7ECC-CA71A203CB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4E6FBB7" w14:textId="0FB24636" w:rsidR="00F93B46" w:rsidRDefault="00F93B46" w:rsidP="00415519">
      <w:pPr>
        <w:rPr>
          <w:rFonts w:ascii="Times New Roman" w:hAnsi="Times New Roman" w:cs="Times New Roman"/>
          <w:sz w:val="24"/>
          <w:szCs w:val="24"/>
        </w:rPr>
      </w:pPr>
    </w:p>
    <w:p w14:paraId="7CFCAB9E" w14:textId="77777777" w:rsidR="00F506A9" w:rsidRDefault="00F506A9" w:rsidP="0041551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1F3152" w14:textId="77777777" w:rsidR="007817CF" w:rsidRDefault="007817CF" w:rsidP="007817CF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F1C1D4" w14:textId="77777777" w:rsidR="007817CF" w:rsidRDefault="007817CF" w:rsidP="007817CF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F34CBF" w14:textId="77777777" w:rsidR="007817CF" w:rsidRPr="007817CF" w:rsidRDefault="007817CF" w:rsidP="007817C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53C4861" w14:textId="234372AD" w:rsidR="005E4D59" w:rsidRDefault="005E4D59" w:rsidP="00F506A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506A9">
        <w:rPr>
          <w:rFonts w:ascii="Times New Roman" w:hAnsi="Times New Roman" w:cs="Times New Roman"/>
          <w:b/>
          <w:bCs/>
          <w:sz w:val="24"/>
          <w:szCs w:val="24"/>
          <w:u w:val="single"/>
        </w:rPr>
        <w:t>OBSERVATION:</w:t>
      </w:r>
    </w:p>
    <w:p w14:paraId="1EDEB4DB" w14:textId="77777777" w:rsidR="00F506A9" w:rsidRPr="00F506A9" w:rsidRDefault="00F506A9" w:rsidP="00F506A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6672D8" w14:textId="0C4A65E1" w:rsidR="00592852" w:rsidRPr="00592852" w:rsidRDefault="00F506A9" w:rsidP="00F506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Jacksonville </w:t>
      </w:r>
      <w:r w:rsidR="00586348">
        <w:rPr>
          <w:rFonts w:ascii="Times New Roman" w:hAnsi="Times New Roman" w:cs="Times New Roman"/>
          <w:sz w:val="24"/>
          <w:szCs w:val="24"/>
        </w:rPr>
        <w:t xml:space="preserve">vs Global Temperatures graph, the line charts for </w:t>
      </w:r>
      <w:r w:rsidR="00592852">
        <w:rPr>
          <w:rFonts w:ascii="Times New Roman" w:hAnsi="Times New Roman" w:cs="Times New Roman"/>
          <w:sz w:val="24"/>
          <w:szCs w:val="24"/>
        </w:rPr>
        <w:t>both</w:t>
      </w:r>
      <w:r w:rsidR="00586348">
        <w:rPr>
          <w:rFonts w:ascii="Times New Roman" w:hAnsi="Times New Roman" w:cs="Times New Roman"/>
          <w:sz w:val="24"/>
          <w:szCs w:val="24"/>
        </w:rPr>
        <w:t xml:space="preserve"> categories </w:t>
      </w:r>
      <w:r w:rsidR="00592852">
        <w:rPr>
          <w:rFonts w:ascii="Times New Roman" w:hAnsi="Times New Roman" w:cs="Times New Roman"/>
          <w:sz w:val="24"/>
          <w:szCs w:val="24"/>
        </w:rPr>
        <w:t>show an influx of both maximums and minimums due</w:t>
      </w:r>
      <w:r w:rsidR="00DC2911">
        <w:rPr>
          <w:rFonts w:ascii="Times New Roman" w:hAnsi="Times New Roman" w:cs="Times New Roman"/>
          <w:sz w:val="24"/>
          <w:szCs w:val="24"/>
        </w:rPr>
        <w:t xml:space="preserve"> to</w:t>
      </w:r>
      <w:r w:rsidR="00592852">
        <w:rPr>
          <w:rFonts w:ascii="Times New Roman" w:hAnsi="Times New Roman" w:cs="Times New Roman"/>
          <w:sz w:val="24"/>
          <w:szCs w:val="24"/>
        </w:rPr>
        <w:t xml:space="preserve"> the congestion of multiple graph points hence the need for a moving average to make a better analysis.</w:t>
      </w:r>
    </w:p>
    <w:p w14:paraId="58821BE6" w14:textId="4E88E7BC" w:rsidR="005E4D59" w:rsidRPr="004C4CD7" w:rsidRDefault="007F7D35" w:rsidP="00F506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he Jacksonville</w:t>
      </w:r>
      <w:r w:rsidR="00592852">
        <w:rPr>
          <w:rFonts w:ascii="Times New Roman" w:hAnsi="Times New Roman" w:cs="Times New Roman"/>
          <w:sz w:val="24"/>
          <w:szCs w:val="24"/>
        </w:rPr>
        <w:t xml:space="preserve"> vs Global Temperatures</w:t>
      </w:r>
      <w:r w:rsidR="00592852">
        <w:rPr>
          <w:rFonts w:ascii="Times New Roman" w:hAnsi="Times New Roman" w:cs="Times New Roman"/>
          <w:sz w:val="24"/>
          <w:szCs w:val="24"/>
        </w:rPr>
        <w:t xml:space="preserve"> in 10-year Moving Average</w:t>
      </w:r>
      <w:r w:rsidR="00592852">
        <w:rPr>
          <w:rFonts w:ascii="Times New Roman" w:hAnsi="Times New Roman" w:cs="Times New Roman"/>
          <w:sz w:val="24"/>
          <w:szCs w:val="24"/>
        </w:rPr>
        <w:t xml:space="preserve"> graph</w:t>
      </w:r>
      <w:r w:rsidR="00592852">
        <w:rPr>
          <w:rFonts w:ascii="Times New Roman" w:hAnsi="Times New Roman" w:cs="Times New Roman"/>
          <w:sz w:val="24"/>
          <w:szCs w:val="24"/>
        </w:rPr>
        <w:t xml:space="preserve"> provided a clearer analysis of the graph. The </w:t>
      </w:r>
      <w:r w:rsidR="004C4CD7">
        <w:rPr>
          <w:rFonts w:ascii="Times New Roman" w:hAnsi="Times New Roman" w:cs="Times New Roman"/>
          <w:sz w:val="24"/>
          <w:szCs w:val="24"/>
        </w:rPr>
        <w:t>maximum and</w:t>
      </w:r>
      <w:r>
        <w:rPr>
          <w:rFonts w:ascii="Times New Roman" w:hAnsi="Times New Roman" w:cs="Times New Roman"/>
          <w:sz w:val="24"/>
          <w:szCs w:val="24"/>
        </w:rPr>
        <w:t xml:space="preserve"> minimum temperatures</w:t>
      </w:r>
      <w:r w:rsidR="00592852">
        <w:rPr>
          <w:rFonts w:ascii="Times New Roman" w:hAnsi="Times New Roman" w:cs="Times New Roman"/>
          <w:sz w:val="24"/>
          <w:szCs w:val="24"/>
        </w:rPr>
        <w:t xml:space="preserve"> for the Jacksonville plot </w:t>
      </w:r>
      <w:r w:rsidR="004C4CD7">
        <w:rPr>
          <w:rFonts w:ascii="Times New Roman" w:hAnsi="Times New Roman" w:cs="Times New Roman"/>
          <w:sz w:val="24"/>
          <w:szCs w:val="24"/>
        </w:rPr>
        <w:t>are</w:t>
      </w:r>
      <w:r w:rsidR="00592852">
        <w:rPr>
          <w:rFonts w:ascii="Times New Roman" w:hAnsi="Times New Roman" w:cs="Times New Roman"/>
          <w:sz w:val="24"/>
          <w:szCs w:val="24"/>
        </w:rPr>
        <w:t xml:space="preserve"> 22</w:t>
      </w:r>
      <w:r>
        <w:rPr>
          <w:rFonts w:ascii="Times New Roman" w:hAnsi="Times New Roman" w:cs="Times New Roman"/>
          <w:sz w:val="24"/>
          <w:szCs w:val="24"/>
        </w:rPr>
        <w:t>℃ and 17</w:t>
      </w:r>
      <w:r>
        <w:rPr>
          <w:rFonts w:ascii="Times New Roman" w:hAnsi="Times New Roman" w:cs="Times New Roman"/>
          <w:sz w:val="24"/>
          <w:szCs w:val="24"/>
        </w:rPr>
        <w:t>℃</w:t>
      </w:r>
      <w:r>
        <w:rPr>
          <w:rFonts w:ascii="Times New Roman" w:hAnsi="Times New Roman" w:cs="Times New Roman"/>
          <w:sz w:val="24"/>
          <w:szCs w:val="24"/>
        </w:rPr>
        <w:t xml:space="preserve"> respectively whereas the global temperatures were between 9</w:t>
      </w:r>
      <w:r>
        <w:rPr>
          <w:rFonts w:ascii="Times New Roman" w:hAnsi="Times New Roman" w:cs="Times New Roman"/>
          <w:sz w:val="24"/>
          <w:szCs w:val="24"/>
        </w:rPr>
        <w:t>℃</w:t>
      </w:r>
      <w:r>
        <w:rPr>
          <w:rFonts w:ascii="Times New Roman" w:hAnsi="Times New Roman" w:cs="Times New Roman"/>
          <w:sz w:val="24"/>
          <w:szCs w:val="24"/>
        </w:rPr>
        <w:t xml:space="preserve"> and 5</w:t>
      </w:r>
      <w:r>
        <w:rPr>
          <w:rFonts w:ascii="Times New Roman" w:hAnsi="Times New Roman" w:cs="Times New Roman"/>
          <w:sz w:val="24"/>
          <w:szCs w:val="24"/>
        </w:rPr>
        <w:t>℃</w:t>
      </w:r>
      <w:r w:rsidR="004C4CD7">
        <w:rPr>
          <w:rFonts w:ascii="Times New Roman" w:hAnsi="Times New Roman" w:cs="Times New Roman"/>
          <w:sz w:val="24"/>
          <w:szCs w:val="24"/>
        </w:rPr>
        <w:t>.</w:t>
      </w:r>
    </w:p>
    <w:p w14:paraId="695EE6C1" w14:textId="2FE90638" w:rsidR="004C4CD7" w:rsidRPr="0025255B" w:rsidRDefault="004C4CD7" w:rsidP="00F506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lso, the </w:t>
      </w:r>
      <w:r>
        <w:rPr>
          <w:rFonts w:ascii="Times New Roman" w:hAnsi="Times New Roman" w:cs="Times New Roman"/>
          <w:sz w:val="24"/>
          <w:szCs w:val="24"/>
        </w:rPr>
        <w:t xml:space="preserve">Jacksonville vs Global Temperatures in </w:t>
      </w:r>
      <w:r w:rsidR="0025255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0-year Moving Average graph</w:t>
      </w:r>
      <w:r>
        <w:rPr>
          <w:rFonts w:ascii="Times New Roman" w:hAnsi="Times New Roman" w:cs="Times New Roman"/>
          <w:sz w:val="24"/>
          <w:szCs w:val="24"/>
        </w:rPr>
        <w:t xml:space="preserve"> envisioned an eve</w:t>
      </w:r>
      <w:r w:rsidR="009B60C7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better detail of the analysis hence proving that the temperature of Jacksonville, USA is hotter than that of the globe.</w:t>
      </w:r>
    </w:p>
    <w:p w14:paraId="47FE9722" w14:textId="03D08370" w:rsidR="0025255B" w:rsidRPr="00F506A9" w:rsidRDefault="0025255B" w:rsidP="00F506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Lastly, for the </w:t>
      </w:r>
      <w:r w:rsidR="00941603">
        <w:rPr>
          <w:rFonts w:ascii="Times New Roman" w:hAnsi="Times New Roman" w:cs="Times New Roman"/>
          <w:sz w:val="24"/>
          <w:szCs w:val="24"/>
        </w:rPr>
        <w:t>Jacksonville 20-year</w:t>
      </w:r>
      <w:r w:rsidR="00941603">
        <w:rPr>
          <w:rFonts w:ascii="Times New Roman" w:hAnsi="Times New Roman" w:cs="Times New Roman"/>
          <w:sz w:val="24"/>
          <w:szCs w:val="24"/>
        </w:rPr>
        <w:t xml:space="preserve"> Moving Average with gradient, </w:t>
      </w:r>
      <w:r w:rsidR="00831D66">
        <w:rPr>
          <w:rFonts w:ascii="Times New Roman" w:hAnsi="Times New Roman" w:cs="Times New Roman"/>
          <w:sz w:val="24"/>
          <w:szCs w:val="24"/>
        </w:rPr>
        <w:t>the slope</w:t>
      </w:r>
      <w:r w:rsidR="000802C0">
        <w:rPr>
          <w:rFonts w:ascii="Times New Roman" w:hAnsi="Times New Roman" w:cs="Times New Roman"/>
          <w:sz w:val="24"/>
          <w:szCs w:val="24"/>
        </w:rPr>
        <w:t>(gradient) line shows the rate of change in temperature per unit of change in time. As the years progress</w:t>
      </w:r>
      <w:r w:rsidR="00DC2911">
        <w:rPr>
          <w:rFonts w:ascii="Times New Roman" w:hAnsi="Times New Roman" w:cs="Times New Roman"/>
          <w:sz w:val="24"/>
          <w:szCs w:val="24"/>
        </w:rPr>
        <w:t>ed</w:t>
      </w:r>
      <w:r w:rsidR="000802C0">
        <w:rPr>
          <w:rFonts w:ascii="Times New Roman" w:hAnsi="Times New Roman" w:cs="Times New Roman"/>
          <w:sz w:val="24"/>
          <w:szCs w:val="24"/>
        </w:rPr>
        <w:t xml:space="preserve">, there </w:t>
      </w:r>
      <w:r w:rsidR="00DC2911">
        <w:rPr>
          <w:rFonts w:ascii="Times New Roman" w:hAnsi="Times New Roman" w:cs="Times New Roman"/>
          <w:sz w:val="24"/>
          <w:szCs w:val="24"/>
        </w:rPr>
        <w:t xml:space="preserve">were </w:t>
      </w:r>
      <w:r w:rsidR="000802C0">
        <w:rPr>
          <w:rFonts w:ascii="Times New Roman" w:hAnsi="Times New Roman" w:cs="Times New Roman"/>
          <w:sz w:val="24"/>
          <w:szCs w:val="24"/>
        </w:rPr>
        <w:t xml:space="preserve">multiple </w:t>
      </w:r>
      <w:r w:rsidR="00831D66">
        <w:rPr>
          <w:rFonts w:ascii="Times New Roman" w:hAnsi="Times New Roman" w:cs="Times New Roman"/>
          <w:sz w:val="24"/>
          <w:szCs w:val="24"/>
        </w:rPr>
        <w:t>influxes in temperatures of slop of 0.1159 (</w:t>
      </w:r>
      <w:r w:rsidR="00831D66" w:rsidRPr="00831D66">
        <w:rPr>
          <w:rFonts w:ascii="Times New Roman" w:hAnsi="Times New Roman" w:cs="Times New Roman"/>
          <w:sz w:val="24"/>
          <w:szCs w:val="24"/>
        </w:rPr>
        <w:t>y = 0.1159x</w:t>
      </w:r>
      <w:r w:rsidR="00831D66">
        <w:rPr>
          <w:rFonts w:ascii="Times New Roman" w:hAnsi="Times New Roman" w:cs="Times New Roman"/>
          <w:sz w:val="24"/>
          <w:szCs w:val="24"/>
        </w:rPr>
        <w:t xml:space="preserve"> and </w:t>
      </w:r>
      <w:r w:rsidR="00831D66" w:rsidRPr="00831D66">
        <w:rPr>
          <w:rFonts w:ascii="Times New Roman" w:hAnsi="Times New Roman" w:cs="Times New Roman"/>
          <w:sz w:val="24"/>
          <w:szCs w:val="24"/>
        </w:rPr>
        <w:t>R² = 0.8076</w:t>
      </w:r>
      <w:r w:rsidR="00831D66">
        <w:rPr>
          <w:rFonts w:ascii="Times New Roman" w:hAnsi="Times New Roman" w:cs="Times New Roman"/>
          <w:sz w:val="24"/>
          <w:szCs w:val="24"/>
        </w:rPr>
        <w:t>) which isn’t very steep at all.</w:t>
      </w:r>
      <w:r w:rsidR="006414D5">
        <w:rPr>
          <w:rFonts w:ascii="Times New Roman" w:hAnsi="Times New Roman" w:cs="Times New Roman"/>
          <w:sz w:val="24"/>
          <w:szCs w:val="24"/>
        </w:rPr>
        <w:t xml:space="preserve"> The coefficient of determination, </w:t>
      </w:r>
      <w:r w:rsidR="006414D5" w:rsidRPr="00831D66">
        <w:rPr>
          <w:rFonts w:ascii="Times New Roman" w:hAnsi="Times New Roman" w:cs="Times New Roman"/>
          <w:sz w:val="24"/>
          <w:szCs w:val="24"/>
        </w:rPr>
        <w:t>R²</w:t>
      </w:r>
      <w:r w:rsidR="006414D5">
        <w:rPr>
          <w:rFonts w:ascii="Times New Roman" w:hAnsi="Times New Roman" w:cs="Times New Roman"/>
          <w:sz w:val="24"/>
          <w:szCs w:val="24"/>
        </w:rPr>
        <w:t xml:space="preserve">, has a value of 0.81 or 81% which infers </w:t>
      </w:r>
      <w:r w:rsidR="009B60C7">
        <w:rPr>
          <w:rFonts w:ascii="Times New Roman" w:hAnsi="Times New Roman" w:cs="Times New Roman"/>
          <w:sz w:val="24"/>
          <w:szCs w:val="24"/>
        </w:rPr>
        <w:t xml:space="preserve">the value of change in </w:t>
      </w:r>
      <w:r w:rsidR="00DC2911">
        <w:rPr>
          <w:rFonts w:ascii="Times New Roman" w:hAnsi="Times New Roman" w:cs="Times New Roman"/>
          <w:sz w:val="24"/>
          <w:szCs w:val="24"/>
        </w:rPr>
        <w:t xml:space="preserve">the </w:t>
      </w:r>
      <w:r w:rsidR="009B60C7">
        <w:rPr>
          <w:rFonts w:ascii="Times New Roman" w:hAnsi="Times New Roman" w:cs="Times New Roman"/>
          <w:sz w:val="24"/>
          <w:szCs w:val="24"/>
        </w:rPr>
        <w:t xml:space="preserve">dependent variable’s movement, temperature, </w:t>
      </w:r>
      <w:r w:rsidR="00DC2911">
        <w:rPr>
          <w:rFonts w:ascii="Times New Roman" w:hAnsi="Times New Roman" w:cs="Times New Roman"/>
          <w:sz w:val="24"/>
          <w:szCs w:val="24"/>
        </w:rPr>
        <w:t>with</w:t>
      </w:r>
      <w:r w:rsidR="009B60C7">
        <w:rPr>
          <w:rFonts w:ascii="Times New Roman" w:hAnsi="Times New Roman" w:cs="Times New Roman"/>
          <w:sz w:val="24"/>
          <w:szCs w:val="24"/>
        </w:rPr>
        <w:t xml:space="preserve"> that of the independent variable, years.</w:t>
      </w:r>
    </w:p>
    <w:sectPr w:rsidR="0025255B" w:rsidRPr="00F50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272"/>
    <w:multiLevelType w:val="hybridMultilevel"/>
    <w:tmpl w:val="E9200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56494"/>
    <w:multiLevelType w:val="hybridMultilevel"/>
    <w:tmpl w:val="BE984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4550E"/>
    <w:multiLevelType w:val="hybridMultilevel"/>
    <w:tmpl w:val="9668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6D6276"/>
    <w:multiLevelType w:val="hybridMultilevel"/>
    <w:tmpl w:val="D07A5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372421"/>
    <w:multiLevelType w:val="hybridMultilevel"/>
    <w:tmpl w:val="1AC2F2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1589A"/>
    <w:multiLevelType w:val="hybridMultilevel"/>
    <w:tmpl w:val="3EAE1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F0F50"/>
    <w:multiLevelType w:val="hybridMultilevel"/>
    <w:tmpl w:val="F972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5B2F91"/>
    <w:multiLevelType w:val="hybridMultilevel"/>
    <w:tmpl w:val="245AE1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382B6E"/>
    <w:multiLevelType w:val="hybridMultilevel"/>
    <w:tmpl w:val="2126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057280">
    <w:abstractNumId w:val="1"/>
  </w:num>
  <w:num w:numId="2" w16cid:durableId="659890444">
    <w:abstractNumId w:val="0"/>
  </w:num>
  <w:num w:numId="3" w16cid:durableId="1114130457">
    <w:abstractNumId w:val="3"/>
  </w:num>
  <w:num w:numId="4" w16cid:durableId="704672349">
    <w:abstractNumId w:val="6"/>
  </w:num>
  <w:num w:numId="5" w16cid:durableId="1761026057">
    <w:abstractNumId w:val="5"/>
  </w:num>
  <w:num w:numId="6" w16cid:durableId="1007095290">
    <w:abstractNumId w:val="7"/>
  </w:num>
  <w:num w:numId="7" w16cid:durableId="528030093">
    <w:abstractNumId w:val="8"/>
  </w:num>
  <w:num w:numId="8" w16cid:durableId="584267213">
    <w:abstractNumId w:val="4"/>
  </w:num>
  <w:num w:numId="9" w16cid:durableId="1184053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LYwNje2MDExNzNW0lEKTi0uzszPAykwqgUAXV9C5ywAAAA="/>
  </w:docVars>
  <w:rsids>
    <w:rsidRoot w:val="0075072B"/>
    <w:rsid w:val="00034138"/>
    <w:rsid w:val="000802C0"/>
    <w:rsid w:val="000F50EB"/>
    <w:rsid w:val="0016299E"/>
    <w:rsid w:val="001733F2"/>
    <w:rsid w:val="0025255B"/>
    <w:rsid w:val="00271D71"/>
    <w:rsid w:val="00397132"/>
    <w:rsid w:val="003D422E"/>
    <w:rsid w:val="00415519"/>
    <w:rsid w:val="004A52DF"/>
    <w:rsid w:val="004C4CD7"/>
    <w:rsid w:val="004F1914"/>
    <w:rsid w:val="00586348"/>
    <w:rsid w:val="00592852"/>
    <w:rsid w:val="005E4D59"/>
    <w:rsid w:val="00640257"/>
    <w:rsid w:val="006414D5"/>
    <w:rsid w:val="006E7A07"/>
    <w:rsid w:val="0075072B"/>
    <w:rsid w:val="007817CF"/>
    <w:rsid w:val="007F7D35"/>
    <w:rsid w:val="00831D66"/>
    <w:rsid w:val="00852DE6"/>
    <w:rsid w:val="008F7CF6"/>
    <w:rsid w:val="00941603"/>
    <w:rsid w:val="00975549"/>
    <w:rsid w:val="009A4B40"/>
    <w:rsid w:val="009B60C7"/>
    <w:rsid w:val="00A7122D"/>
    <w:rsid w:val="00C91C92"/>
    <w:rsid w:val="00D03997"/>
    <w:rsid w:val="00DC2911"/>
    <w:rsid w:val="00EE03BD"/>
    <w:rsid w:val="00F506A9"/>
    <w:rsid w:val="00F93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6A29D"/>
  <w15:chartTrackingRefBased/>
  <w15:docId w15:val="{A9B77707-B332-4B06-89CB-5012F1E27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5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eart\OneDrive\Documents\UDACITY%20DATA%20ANALYST%20NANODEGREE\Welcome%20to%20the%20nanodegree%20prog\Explore%20Weather%20Trend%20Project\city-data-jacksonville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latin typeface="Arial" panose="020B0604020202020204" pitchFamily="34" charset="0"/>
                <a:cs typeface="Arial" panose="020B0604020202020204" pitchFamily="34" charset="0"/>
              </a:rPr>
              <a:t>Jacksonville</a:t>
            </a:r>
            <a:r>
              <a:rPr lang="en-US" b="1" baseline="0">
                <a:latin typeface="Arial" panose="020B0604020202020204" pitchFamily="34" charset="0"/>
                <a:cs typeface="Arial" panose="020B0604020202020204" pitchFamily="34" charset="0"/>
              </a:rPr>
              <a:t> 20-year Moving Average with gradient</a:t>
            </a:r>
            <a:endParaRPr lang="en-US" b="1">
              <a:latin typeface="Arial" panose="020B0604020202020204" pitchFamily="34" charset="0"/>
              <a:cs typeface="Arial" panose="020B06040202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ity-data-jacksonville'!$G$1</c:f>
              <c:strCache>
                <c:ptCount val="1"/>
                <c:pt idx="0">
                  <c:v>20_year_avg_temp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trendline>
            <c:spPr>
              <a:ln w="38100" cap="rnd">
                <a:solidFill>
                  <a:srgbClr val="FF0000"/>
                </a:solidFill>
                <a:prstDash val="solid"/>
              </a:ln>
              <a:effectLst/>
            </c:spPr>
            <c:trendlineType val="linear"/>
            <c:intercept val="0"/>
            <c:dispRSqr val="1"/>
            <c:dispEq val="1"/>
            <c:trendlineLbl>
              <c:layout>
                <c:manualLayout>
                  <c:x val="-0.21249343832020998"/>
                  <c:y val="-2.4637681159420312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cat>
            <c:numRef>
              <c:f>'city-data-jacksonville'!$A$2:$A$272</c:f>
              <c:numCache>
                <c:formatCode>General</c:formatCode>
                <c:ptCount val="271"/>
                <c:pt idx="0">
                  <c:v>1743</c:v>
                </c:pt>
                <c:pt idx="1">
                  <c:v>1744</c:v>
                </c:pt>
                <c:pt idx="2">
                  <c:v>1745</c:v>
                </c:pt>
                <c:pt idx="3">
                  <c:v>1746</c:v>
                </c:pt>
                <c:pt idx="4">
                  <c:v>1747</c:v>
                </c:pt>
                <c:pt idx="5">
                  <c:v>1748</c:v>
                </c:pt>
                <c:pt idx="6">
                  <c:v>1749</c:v>
                </c:pt>
                <c:pt idx="7">
                  <c:v>1750</c:v>
                </c:pt>
                <c:pt idx="8">
                  <c:v>1751</c:v>
                </c:pt>
                <c:pt idx="9">
                  <c:v>1752</c:v>
                </c:pt>
                <c:pt idx="10">
                  <c:v>1753</c:v>
                </c:pt>
                <c:pt idx="11">
                  <c:v>1754</c:v>
                </c:pt>
                <c:pt idx="12">
                  <c:v>1755</c:v>
                </c:pt>
                <c:pt idx="13">
                  <c:v>1756</c:v>
                </c:pt>
                <c:pt idx="14">
                  <c:v>1757</c:v>
                </c:pt>
                <c:pt idx="15">
                  <c:v>1758</c:v>
                </c:pt>
                <c:pt idx="16">
                  <c:v>1759</c:v>
                </c:pt>
                <c:pt idx="17">
                  <c:v>1760</c:v>
                </c:pt>
                <c:pt idx="18">
                  <c:v>1761</c:v>
                </c:pt>
                <c:pt idx="19">
                  <c:v>1762</c:v>
                </c:pt>
                <c:pt idx="20">
                  <c:v>1763</c:v>
                </c:pt>
                <c:pt idx="21">
                  <c:v>1764</c:v>
                </c:pt>
                <c:pt idx="22">
                  <c:v>1765</c:v>
                </c:pt>
                <c:pt idx="23">
                  <c:v>1766</c:v>
                </c:pt>
                <c:pt idx="24">
                  <c:v>1767</c:v>
                </c:pt>
                <c:pt idx="25">
                  <c:v>1768</c:v>
                </c:pt>
                <c:pt idx="26">
                  <c:v>1769</c:v>
                </c:pt>
                <c:pt idx="27">
                  <c:v>1770</c:v>
                </c:pt>
                <c:pt idx="28">
                  <c:v>1771</c:v>
                </c:pt>
                <c:pt idx="29">
                  <c:v>1772</c:v>
                </c:pt>
                <c:pt idx="30">
                  <c:v>1773</c:v>
                </c:pt>
                <c:pt idx="31">
                  <c:v>1774</c:v>
                </c:pt>
                <c:pt idx="32">
                  <c:v>1775</c:v>
                </c:pt>
                <c:pt idx="33">
                  <c:v>1776</c:v>
                </c:pt>
                <c:pt idx="34">
                  <c:v>1777</c:v>
                </c:pt>
                <c:pt idx="35">
                  <c:v>1778</c:v>
                </c:pt>
                <c:pt idx="36">
                  <c:v>1779</c:v>
                </c:pt>
                <c:pt idx="37">
                  <c:v>1780</c:v>
                </c:pt>
                <c:pt idx="38">
                  <c:v>1781</c:v>
                </c:pt>
                <c:pt idx="39">
                  <c:v>1782</c:v>
                </c:pt>
                <c:pt idx="40">
                  <c:v>1783</c:v>
                </c:pt>
                <c:pt idx="41">
                  <c:v>1784</c:v>
                </c:pt>
                <c:pt idx="42">
                  <c:v>1785</c:v>
                </c:pt>
                <c:pt idx="43">
                  <c:v>1786</c:v>
                </c:pt>
                <c:pt idx="44">
                  <c:v>1787</c:v>
                </c:pt>
                <c:pt idx="45">
                  <c:v>1788</c:v>
                </c:pt>
                <c:pt idx="46">
                  <c:v>1789</c:v>
                </c:pt>
                <c:pt idx="47">
                  <c:v>1790</c:v>
                </c:pt>
                <c:pt idx="48">
                  <c:v>1791</c:v>
                </c:pt>
                <c:pt idx="49">
                  <c:v>1792</c:v>
                </c:pt>
                <c:pt idx="50">
                  <c:v>1793</c:v>
                </c:pt>
                <c:pt idx="51">
                  <c:v>1794</c:v>
                </c:pt>
                <c:pt idx="52">
                  <c:v>1795</c:v>
                </c:pt>
                <c:pt idx="53">
                  <c:v>1796</c:v>
                </c:pt>
                <c:pt idx="54">
                  <c:v>1797</c:v>
                </c:pt>
                <c:pt idx="55">
                  <c:v>1798</c:v>
                </c:pt>
                <c:pt idx="56">
                  <c:v>1799</c:v>
                </c:pt>
                <c:pt idx="57">
                  <c:v>1800</c:v>
                </c:pt>
                <c:pt idx="58">
                  <c:v>1801</c:v>
                </c:pt>
                <c:pt idx="59">
                  <c:v>1802</c:v>
                </c:pt>
                <c:pt idx="60">
                  <c:v>1803</c:v>
                </c:pt>
                <c:pt idx="61">
                  <c:v>1804</c:v>
                </c:pt>
                <c:pt idx="62">
                  <c:v>1805</c:v>
                </c:pt>
                <c:pt idx="63">
                  <c:v>1806</c:v>
                </c:pt>
                <c:pt idx="64">
                  <c:v>1807</c:v>
                </c:pt>
                <c:pt idx="65">
                  <c:v>1808</c:v>
                </c:pt>
                <c:pt idx="66">
                  <c:v>1809</c:v>
                </c:pt>
                <c:pt idx="67">
                  <c:v>1810</c:v>
                </c:pt>
                <c:pt idx="68">
                  <c:v>1811</c:v>
                </c:pt>
                <c:pt idx="69">
                  <c:v>1812</c:v>
                </c:pt>
                <c:pt idx="70">
                  <c:v>1813</c:v>
                </c:pt>
                <c:pt idx="71">
                  <c:v>1814</c:v>
                </c:pt>
                <c:pt idx="72">
                  <c:v>1815</c:v>
                </c:pt>
                <c:pt idx="73">
                  <c:v>1816</c:v>
                </c:pt>
                <c:pt idx="74">
                  <c:v>1817</c:v>
                </c:pt>
                <c:pt idx="75">
                  <c:v>1818</c:v>
                </c:pt>
                <c:pt idx="76">
                  <c:v>1819</c:v>
                </c:pt>
                <c:pt idx="77">
                  <c:v>1820</c:v>
                </c:pt>
                <c:pt idx="78">
                  <c:v>1821</c:v>
                </c:pt>
                <c:pt idx="79">
                  <c:v>1822</c:v>
                </c:pt>
                <c:pt idx="80">
                  <c:v>1823</c:v>
                </c:pt>
                <c:pt idx="81">
                  <c:v>1824</c:v>
                </c:pt>
                <c:pt idx="82">
                  <c:v>1825</c:v>
                </c:pt>
                <c:pt idx="83">
                  <c:v>1826</c:v>
                </c:pt>
                <c:pt idx="84">
                  <c:v>1827</c:v>
                </c:pt>
                <c:pt idx="85">
                  <c:v>1828</c:v>
                </c:pt>
                <c:pt idx="86">
                  <c:v>1829</c:v>
                </c:pt>
                <c:pt idx="87">
                  <c:v>1830</c:v>
                </c:pt>
                <c:pt idx="88">
                  <c:v>1831</c:v>
                </c:pt>
                <c:pt idx="89">
                  <c:v>1832</c:v>
                </c:pt>
                <c:pt idx="90">
                  <c:v>1833</c:v>
                </c:pt>
                <c:pt idx="91">
                  <c:v>1834</c:v>
                </c:pt>
                <c:pt idx="92">
                  <c:v>1835</c:v>
                </c:pt>
                <c:pt idx="93">
                  <c:v>1836</c:v>
                </c:pt>
                <c:pt idx="94">
                  <c:v>1837</c:v>
                </c:pt>
                <c:pt idx="95">
                  <c:v>1838</c:v>
                </c:pt>
                <c:pt idx="96">
                  <c:v>1839</c:v>
                </c:pt>
                <c:pt idx="97">
                  <c:v>1840</c:v>
                </c:pt>
                <c:pt idx="98">
                  <c:v>1841</c:v>
                </c:pt>
                <c:pt idx="99">
                  <c:v>1842</c:v>
                </c:pt>
                <c:pt idx="100">
                  <c:v>1843</c:v>
                </c:pt>
                <c:pt idx="101">
                  <c:v>1844</c:v>
                </c:pt>
                <c:pt idx="102">
                  <c:v>1845</c:v>
                </c:pt>
                <c:pt idx="103">
                  <c:v>1846</c:v>
                </c:pt>
                <c:pt idx="104">
                  <c:v>1847</c:v>
                </c:pt>
                <c:pt idx="105">
                  <c:v>1848</c:v>
                </c:pt>
                <c:pt idx="106">
                  <c:v>1849</c:v>
                </c:pt>
                <c:pt idx="107">
                  <c:v>1850</c:v>
                </c:pt>
                <c:pt idx="108">
                  <c:v>1851</c:v>
                </c:pt>
                <c:pt idx="109">
                  <c:v>1852</c:v>
                </c:pt>
                <c:pt idx="110">
                  <c:v>1853</c:v>
                </c:pt>
                <c:pt idx="111">
                  <c:v>1854</c:v>
                </c:pt>
                <c:pt idx="112">
                  <c:v>1855</c:v>
                </c:pt>
                <c:pt idx="113">
                  <c:v>1856</c:v>
                </c:pt>
                <c:pt idx="114">
                  <c:v>1857</c:v>
                </c:pt>
                <c:pt idx="115">
                  <c:v>1858</c:v>
                </c:pt>
                <c:pt idx="116">
                  <c:v>1859</c:v>
                </c:pt>
                <c:pt idx="117">
                  <c:v>1860</c:v>
                </c:pt>
                <c:pt idx="118">
                  <c:v>1861</c:v>
                </c:pt>
                <c:pt idx="119">
                  <c:v>1862</c:v>
                </c:pt>
                <c:pt idx="120">
                  <c:v>1863</c:v>
                </c:pt>
                <c:pt idx="121">
                  <c:v>1864</c:v>
                </c:pt>
                <c:pt idx="122">
                  <c:v>1865</c:v>
                </c:pt>
                <c:pt idx="123">
                  <c:v>1866</c:v>
                </c:pt>
                <c:pt idx="124">
                  <c:v>1867</c:v>
                </c:pt>
                <c:pt idx="125">
                  <c:v>1868</c:v>
                </c:pt>
                <c:pt idx="126">
                  <c:v>1869</c:v>
                </c:pt>
                <c:pt idx="127">
                  <c:v>1870</c:v>
                </c:pt>
                <c:pt idx="128">
                  <c:v>1871</c:v>
                </c:pt>
                <c:pt idx="129">
                  <c:v>1872</c:v>
                </c:pt>
                <c:pt idx="130">
                  <c:v>1873</c:v>
                </c:pt>
                <c:pt idx="131">
                  <c:v>1874</c:v>
                </c:pt>
                <c:pt idx="132">
                  <c:v>1875</c:v>
                </c:pt>
                <c:pt idx="133">
                  <c:v>1876</c:v>
                </c:pt>
                <c:pt idx="134">
                  <c:v>1877</c:v>
                </c:pt>
                <c:pt idx="135">
                  <c:v>1878</c:v>
                </c:pt>
                <c:pt idx="136">
                  <c:v>1879</c:v>
                </c:pt>
                <c:pt idx="137">
                  <c:v>1880</c:v>
                </c:pt>
                <c:pt idx="138">
                  <c:v>1881</c:v>
                </c:pt>
                <c:pt idx="139">
                  <c:v>1882</c:v>
                </c:pt>
                <c:pt idx="140">
                  <c:v>1883</c:v>
                </c:pt>
                <c:pt idx="141">
                  <c:v>1884</c:v>
                </c:pt>
                <c:pt idx="142">
                  <c:v>1885</c:v>
                </c:pt>
                <c:pt idx="143">
                  <c:v>1886</c:v>
                </c:pt>
                <c:pt idx="144">
                  <c:v>1887</c:v>
                </c:pt>
                <c:pt idx="145">
                  <c:v>1888</c:v>
                </c:pt>
                <c:pt idx="146">
                  <c:v>1889</c:v>
                </c:pt>
                <c:pt idx="147">
                  <c:v>1890</c:v>
                </c:pt>
                <c:pt idx="148">
                  <c:v>1891</c:v>
                </c:pt>
                <c:pt idx="149">
                  <c:v>1892</c:v>
                </c:pt>
                <c:pt idx="150">
                  <c:v>1893</c:v>
                </c:pt>
                <c:pt idx="151">
                  <c:v>1894</c:v>
                </c:pt>
                <c:pt idx="152">
                  <c:v>1895</c:v>
                </c:pt>
                <c:pt idx="153">
                  <c:v>1896</c:v>
                </c:pt>
                <c:pt idx="154">
                  <c:v>1897</c:v>
                </c:pt>
                <c:pt idx="155">
                  <c:v>1898</c:v>
                </c:pt>
                <c:pt idx="156">
                  <c:v>1899</c:v>
                </c:pt>
                <c:pt idx="157">
                  <c:v>1900</c:v>
                </c:pt>
                <c:pt idx="158">
                  <c:v>1901</c:v>
                </c:pt>
                <c:pt idx="159">
                  <c:v>1902</c:v>
                </c:pt>
                <c:pt idx="160">
                  <c:v>1903</c:v>
                </c:pt>
                <c:pt idx="161">
                  <c:v>1904</c:v>
                </c:pt>
                <c:pt idx="162">
                  <c:v>1905</c:v>
                </c:pt>
                <c:pt idx="163">
                  <c:v>1906</c:v>
                </c:pt>
                <c:pt idx="164">
                  <c:v>1907</c:v>
                </c:pt>
                <c:pt idx="165">
                  <c:v>1908</c:v>
                </c:pt>
                <c:pt idx="166">
                  <c:v>1909</c:v>
                </c:pt>
                <c:pt idx="167">
                  <c:v>1910</c:v>
                </c:pt>
                <c:pt idx="168">
                  <c:v>1911</c:v>
                </c:pt>
                <c:pt idx="169">
                  <c:v>1912</c:v>
                </c:pt>
                <c:pt idx="170">
                  <c:v>1913</c:v>
                </c:pt>
                <c:pt idx="171">
                  <c:v>1914</c:v>
                </c:pt>
                <c:pt idx="172">
                  <c:v>1915</c:v>
                </c:pt>
                <c:pt idx="173">
                  <c:v>1916</c:v>
                </c:pt>
                <c:pt idx="174">
                  <c:v>1917</c:v>
                </c:pt>
                <c:pt idx="175">
                  <c:v>1918</c:v>
                </c:pt>
                <c:pt idx="176">
                  <c:v>1919</c:v>
                </c:pt>
                <c:pt idx="177">
                  <c:v>1920</c:v>
                </c:pt>
                <c:pt idx="178">
                  <c:v>1921</c:v>
                </c:pt>
                <c:pt idx="179">
                  <c:v>1922</c:v>
                </c:pt>
                <c:pt idx="180">
                  <c:v>1923</c:v>
                </c:pt>
                <c:pt idx="181">
                  <c:v>1924</c:v>
                </c:pt>
                <c:pt idx="182">
                  <c:v>1925</c:v>
                </c:pt>
                <c:pt idx="183">
                  <c:v>1926</c:v>
                </c:pt>
                <c:pt idx="184">
                  <c:v>1927</c:v>
                </c:pt>
                <c:pt idx="185">
                  <c:v>1928</c:v>
                </c:pt>
                <c:pt idx="186">
                  <c:v>1929</c:v>
                </c:pt>
                <c:pt idx="187">
                  <c:v>1930</c:v>
                </c:pt>
                <c:pt idx="188">
                  <c:v>1931</c:v>
                </c:pt>
                <c:pt idx="189">
                  <c:v>1932</c:v>
                </c:pt>
                <c:pt idx="190">
                  <c:v>1933</c:v>
                </c:pt>
                <c:pt idx="191">
                  <c:v>1934</c:v>
                </c:pt>
                <c:pt idx="192">
                  <c:v>1935</c:v>
                </c:pt>
                <c:pt idx="193">
                  <c:v>1936</c:v>
                </c:pt>
                <c:pt idx="194">
                  <c:v>1937</c:v>
                </c:pt>
                <c:pt idx="195">
                  <c:v>1938</c:v>
                </c:pt>
                <c:pt idx="196">
                  <c:v>1939</c:v>
                </c:pt>
                <c:pt idx="197">
                  <c:v>1940</c:v>
                </c:pt>
                <c:pt idx="198">
                  <c:v>1941</c:v>
                </c:pt>
                <c:pt idx="199">
                  <c:v>1942</c:v>
                </c:pt>
                <c:pt idx="200">
                  <c:v>1943</c:v>
                </c:pt>
                <c:pt idx="201">
                  <c:v>1944</c:v>
                </c:pt>
                <c:pt idx="202">
                  <c:v>1945</c:v>
                </c:pt>
                <c:pt idx="203">
                  <c:v>1946</c:v>
                </c:pt>
                <c:pt idx="204">
                  <c:v>1947</c:v>
                </c:pt>
                <c:pt idx="205">
                  <c:v>1948</c:v>
                </c:pt>
                <c:pt idx="206">
                  <c:v>1949</c:v>
                </c:pt>
                <c:pt idx="207">
                  <c:v>1950</c:v>
                </c:pt>
                <c:pt idx="208">
                  <c:v>1951</c:v>
                </c:pt>
                <c:pt idx="209">
                  <c:v>1952</c:v>
                </c:pt>
                <c:pt idx="210">
                  <c:v>1953</c:v>
                </c:pt>
                <c:pt idx="211">
                  <c:v>1954</c:v>
                </c:pt>
                <c:pt idx="212">
                  <c:v>1955</c:v>
                </c:pt>
                <c:pt idx="213">
                  <c:v>1956</c:v>
                </c:pt>
                <c:pt idx="214">
                  <c:v>1957</c:v>
                </c:pt>
                <c:pt idx="215">
                  <c:v>1958</c:v>
                </c:pt>
                <c:pt idx="216">
                  <c:v>1959</c:v>
                </c:pt>
                <c:pt idx="217">
                  <c:v>1960</c:v>
                </c:pt>
                <c:pt idx="218">
                  <c:v>1961</c:v>
                </c:pt>
                <c:pt idx="219">
                  <c:v>1962</c:v>
                </c:pt>
                <c:pt idx="220">
                  <c:v>1963</c:v>
                </c:pt>
                <c:pt idx="221">
                  <c:v>1964</c:v>
                </c:pt>
                <c:pt idx="222">
                  <c:v>1965</c:v>
                </c:pt>
                <c:pt idx="223">
                  <c:v>1966</c:v>
                </c:pt>
                <c:pt idx="224">
                  <c:v>1967</c:v>
                </c:pt>
                <c:pt idx="225">
                  <c:v>1968</c:v>
                </c:pt>
                <c:pt idx="226">
                  <c:v>1969</c:v>
                </c:pt>
                <c:pt idx="227">
                  <c:v>1970</c:v>
                </c:pt>
                <c:pt idx="228">
                  <c:v>1971</c:v>
                </c:pt>
                <c:pt idx="229">
                  <c:v>1972</c:v>
                </c:pt>
                <c:pt idx="230">
                  <c:v>1973</c:v>
                </c:pt>
                <c:pt idx="231">
                  <c:v>1974</c:v>
                </c:pt>
                <c:pt idx="232">
                  <c:v>1975</c:v>
                </c:pt>
                <c:pt idx="233">
                  <c:v>1976</c:v>
                </c:pt>
                <c:pt idx="234">
                  <c:v>1977</c:v>
                </c:pt>
                <c:pt idx="235">
                  <c:v>1978</c:v>
                </c:pt>
                <c:pt idx="236">
                  <c:v>1979</c:v>
                </c:pt>
                <c:pt idx="237">
                  <c:v>1980</c:v>
                </c:pt>
                <c:pt idx="238">
                  <c:v>1981</c:v>
                </c:pt>
                <c:pt idx="239">
                  <c:v>1982</c:v>
                </c:pt>
                <c:pt idx="240">
                  <c:v>1983</c:v>
                </c:pt>
                <c:pt idx="241">
                  <c:v>1984</c:v>
                </c:pt>
                <c:pt idx="242">
                  <c:v>1985</c:v>
                </c:pt>
                <c:pt idx="243">
                  <c:v>1986</c:v>
                </c:pt>
                <c:pt idx="244">
                  <c:v>1987</c:v>
                </c:pt>
                <c:pt idx="245">
                  <c:v>1988</c:v>
                </c:pt>
                <c:pt idx="246">
                  <c:v>1989</c:v>
                </c:pt>
                <c:pt idx="247">
                  <c:v>1990</c:v>
                </c:pt>
                <c:pt idx="248">
                  <c:v>1991</c:v>
                </c:pt>
                <c:pt idx="249">
                  <c:v>1992</c:v>
                </c:pt>
                <c:pt idx="250">
                  <c:v>1993</c:v>
                </c:pt>
                <c:pt idx="251">
                  <c:v>1994</c:v>
                </c:pt>
                <c:pt idx="252">
                  <c:v>1995</c:v>
                </c:pt>
                <c:pt idx="253">
                  <c:v>1996</c:v>
                </c:pt>
                <c:pt idx="254">
                  <c:v>1997</c:v>
                </c:pt>
                <c:pt idx="255">
                  <c:v>1998</c:v>
                </c:pt>
                <c:pt idx="256">
                  <c:v>1999</c:v>
                </c:pt>
                <c:pt idx="257">
                  <c:v>2000</c:v>
                </c:pt>
                <c:pt idx="258">
                  <c:v>2001</c:v>
                </c:pt>
                <c:pt idx="259">
                  <c:v>2002</c:v>
                </c:pt>
                <c:pt idx="260">
                  <c:v>2003</c:v>
                </c:pt>
                <c:pt idx="261">
                  <c:v>2004</c:v>
                </c:pt>
                <c:pt idx="262">
                  <c:v>2005</c:v>
                </c:pt>
                <c:pt idx="263">
                  <c:v>2006</c:v>
                </c:pt>
                <c:pt idx="264">
                  <c:v>2007</c:v>
                </c:pt>
                <c:pt idx="265">
                  <c:v>2008</c:v>
                </c:pt>
                <c:pt idx="266">
                  <c:v>2009</c:v>
                </c:pt>
                <c:pt idx="267">
                  <c:v>2010</c:v>
                </c:pt>
                <c:pt idx="268">
                  <c:v>2011</c:v>
                </c:pt>
                <c:pt idx="269">
                  <c:v>2012</c:v>
                </c:pt>
                <c:pt idx="270">
                  <c:v>2013</c:v>
                </c:pt>
              </c:numCache>
            </c:numRef>
          </c:cat>
          <c:val>
            <c:numRef>
              <c:f>'city-data-jacksonville'!$G$2:$G$272</c:f>
              <c:numCache>
                <c:formatCode>General</c:formatCode>
                <c:ptCount val="271"/>
                <c:pt idx="20">
                  <c:v>20</c:v>
                </c:pt>
                <c:pt idx="21">
                  <c:v>20</c:v>
                </c:pt>
                <c:pt idx="22">
                  <c:v>20</c:v>
                </c:pt>
                <c:pt idx="23">
                  <c:v>21</c:v>
                </c:pt>
                <c:pt idx="24">
                  <c:v>21</c:v>
                </c:pt>
                <c:pt idx="25">
                  <c:v>21</c:v>
                </c:pt>
                <c:pt idx="26">
                  <c:v>21</c:v>
                </c:pt>
                <c:pt idx="27">
                  <c:v>21</c:v>
                </c:pt>
                <c:pt idx="28">
                  <c:v>21</c:v>
                </c:pt>
                <c:pt idx="29">
                  <c:v>21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21</c:v>
                </c:pt>
                <c:pt idx="42">
                  <c:v>21</c:v>
                </c:pt>
                <c:pt idx="43">
                  <c:v>21</c:v>
                </c:pt>
                <c:pt idx="44">
                  <c:v>21</c:v>
                </c:pt>
                <c:pt idx="45">
                  <c:v>21</c:v>
                </c:pt>
                <c:pt idx="46">
                  <c:v>21</c:v>
                </c:pt>
                <c:pt idx="47">
                  <c:v>21</c:v>
                </c:pt>
                <c:pt idx="48">
                  <c:v>21</c:v>
                </c:pt>
                <c:pt idx="49">
                  <c:v>21</c:v>
                </c:pt>
                <c:pt idx="50">
                  <c:v>21</c:v>
                </c:pt>
                <c:pt idx="51">
                  <c:v>21</c:v>
                </c:pt>
                <c:pt idx="52">
                  <c:v>21</c:v>
                </c:pt>
                <c:pt idx="53">
                  <c:v>21</c:v>
                </c:pt>
                <c:pt idx="54">
                  <c:v>21</c:v>
                </c:pt>
                <c:pt idx="55">
                  <c:v>21</c:v>
                </c:pt>
                <c:pt idx="56">
                  <c:v>21</c:v>
                </c:pt>
                <c:pt idx="57">
                  <c:v>21</c:v>
                </c:pt>
                <c:pt idx="58">
                  <c:v>21</c:v>
                </c:pt>
                <c:pt idx="59">
                  <c:v>21</c:v>
                </c:pt>
                <c:pt idx="60">
                  <c:v>21</c:v>
                </c:pt>
                <c:pt idx="61">
                  <c:v>21</c:v>
                </c:pt>
                <c:pt idx="62">
                  <c:v>21</c:v>
                </c:pt>
                <c:pt idx="63">
                  <c:v>21</c:v>
                </c:pt>
                <c:pt idx="64">
                  <c:v>21</c:v>
                </c:pt>
                <c:pt idx="65">
                  <c:v>21</c:v>
                </c:pt>
                <c:pt idx="66">
                  <c:v>21</c:v>
                </c:pt>
                <c:pt idx="67">
                  <c:v>21</c:v>
                </c:pt>
                <c:pt idx="68">
                  <c:v>21</c:v>
                </c:pt>
                <c:pt idx="69">
                  <c:v>21</c:v>
                </c:pt>
                <c:pt idx="70">
                  <c:v>21</c:v>
                </c:pt>
                <c:pt idx="71">
                  <c:v>21</c:v>
                </c:pt>
                <c:pt idx="72">
                  <c:v>21</c:v>
                </c:pt>
                <c:pt idx="73">
                  <c:v>21</c:v>
                </c:pt>
                <c:pt idx="74">
                  <c:v>21</c:v>
                </c:pt>
                <c:pt idx="75">
                  <c:v>21</c:v>
                </c:pt>
                <c:pt idx="76">
                  <c:v>21</c:v>
                </c:pt>
                <c:pt idx="77">
                  <c:v>21</c:v>
                </c:pt>
                <c:pt idx="78">
                  <c:v>21</c:v>
                </c:pt>
                <c:pt idx="79">
                  <c:v>20</c:v>
                </c:pt>
                <c:pt idx="80">
                  <c:v>20</c:v>
                </c:pt>
                <c:pt idx="81">
                  <c:v>20</c:v>
                </c:pt>
                <c:pt idx="82">
                  <c:v>20</c:v>
                </c:pt>
                <c:pt idx="83">
                  <c:v>20</c:v>
                </c:pt>
                <c:pt idx="84">
                  <c:v>20</c:v>
                </c:pt>
                <c:pt idx="85">
                  <c:v>20</c:v>
                </c:pt>
                <c:pt idx="86">
                  <c:v>21</c:v>
                </c:pt>
                <c:pt idx="87">
                  <c:v>21</c:v>
                </c:pt>
                <c:pt idx="88">
                  <c:v>21</c:v>
                </c:pt>
                <c:pt idx="89">
                  <c:v>21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21</c:v>
                </c:pt>
                <c:pt idx="102">
                  <c:v>21</c:v>
                </c:pt>
                <c:pt idx="103">
                  <c:v>21</c:v>
                </c:pt>
                <c:pt idx="104">
                  <c:v>21</c:v>
                </c:pt>
                <c:pt idx="105">
                  <c:v>21</c:v>
                </c:pt>
                <c:pt idx="106">
                  <c:v>21</c:v>
                </c:pt>
                <c:pt idx="107">
                  <c:v>21</c:v>
                </c:pt>
                <c:pt idx="108">
                  <c:v>21</c:v>
                </c:pt>
                <c:pt idx="109">
                  <c:v>21</c:v>
                </c:pt>
                <c:pt idx="110">
                  <c:v>21</c:v>
                </c:pt>
                <c:pt idx="111">
                  <c:v>21</c:v>
                </c:pt>
                <c:pt idx="112">
                  <c:v>21</c:v>
                </c:pt>
                <c:pt idx="113">
                  <c:v>21</c:v>
                </c:pt>
                <c:pt idx="114">
                  <c:v>21</c:v>
                </c:pt>
                <c:pt idx="115">
                  <c:v>21</c:v>
                </c:pt>
                <c:pt idx="116">
                  <c:v>21</c:v>
                </c:pt>
                <c:pt idx="117">
                  <c:v>21</c:v>
                </c:pt>
                <c:pt idx="118">
                  <c:v>21</c:v>
                </c:pt>
                <c:pt idx="119">
                  <c:v>21</c:v>
                </c:pt>
                <c:pt idx="120">
                  <c:v>21</c:v>
                </c:pt>
                <c:pt idx="121">
                  <c:v>21</c:v>
                </c:pt>
                <c:pt idx="122">
                  <c:v>21</c:v>
                </c:pt>
                <c:pt idx="123">
                  <c:v>21</c:v>
                </c:pt>
                <c:pt idx="124">
                  <c:v>21</c:v>
                </c:pt>
                <c:pt idx="125">
                  <c:v>21</c:v>
                </c:pt>
                <c:pt idx="126">
                  <c:v>21</c:v>
                </c:pt>
                <c:pt idx="127">
                  <c:v>21</c:v>
                </c:pt>
                <c:pt idx="128">
                  <c:v>21</c:v>
                </c:pt>
                <c:pt idx="129">
                  <c:v>2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</c:v>
                </c:pt>
                <c:pt idx="142">
                  <c:v>21</c:v>
                </c:pt>
                <c:pt idx="143">
                  <c:v>21</c:v>
                </c:pt>
                <c:pt idx="144">
                  <c:v>21</c:v>
                </c:pt>
                <c:pt idx="145">
                  <c:v>21</c:v>
                </c:pt>
                <c:pt idx="146">
                  <c:v>21</c:v>
                </c:pt>
                <c:pt idx="147">
                  <c:v>21</c:v>
                </c:pt>
                <c:pt idx="148">
                  <c:v>21</c:v>
                </c:pt>
                <c:pt idx="149">
                  <c:v>21</c:v>
                </c:pt>
                <c:pt idx="150">
                  <c:v>21</c:v>
                </c:pt>
                <c:pt idx="151">
                  <c:v>21</c:v>
                </c:pt>
                <c:pt idx="152">
                  <c:v>21</c:v>
                </c:pt>
                <c:pt idx="153">
                  <c:v>21</c:v>
                </c:pt>
                <c:pt idx="154">
                  <c:v>21</c:v>
                </c:pt>
                <c:pt idx="155">
                  <c:v>21</c:v>
                </c:pt>
                <c:pt idx="156">
                  <c:v>21</c:v>
                </c:pt>
                <c:pt idx="157">
                  <c:v>21</c:v>
                </c:pt>
                <c:pt idx="158">
                  <c:v>21</c:v>
                </c:pt>
                <c:pt idx="159">
                  <c:v>21</c:v>
                </c:pt>
                <c:pt idx="160">
                  <c:v>21</c:v>
                </c:pt>
                <c:pt idx="161">
                  <c:v>21</c:v>
                </c:pt>
                <c:pt idx="162">
                  <c:v>21</c:v>
                </c:pt>
                <c:pt idx="163">
                  <c:v>21</c:v>
                </c:pt>
                <c:pt idx="164">
                  <c:v>21</c:v>
                </c:pt>
                <c:pt idx="165">
                  <c:v>21</c:v>
                </c:pt>
                <c:pt idx="166">
                  <c:v>21</c:v>
                </c:pt>
                <c:pt idx="167">
                  <c:v>21</c:v>
                </c:pt>
                <c:pt idx="168">
                  <c:v>21</c:v>
                </c:pt>
                <c:pt idx="169">
                  <c:v>21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21</c:v>
                </c:pt>
                <c:pt idx="182">
                  <c:v>21</c:v>
                </c:pt>
                <c:pt idx="183">
                  <c:v>21</c:v>
                </c:pt>
                <c:pt idx="184">
                  <c:v>21</c:v>
                </c:pt>
                <c:pt idx="185">
                  <c:v>21</c:v>
                </c:pt>
                <c:pt idx="186">
                  <c:v>21</c:v>
                </c:pt>
                <c:pt idx="187">
                  <c:v>21</c:v>
                </c:pt>
                <c:pt idx="188">
                  <c:v>21</c:v>
                </c:pt>
                <c:pt idx="189">
                  <c:v>21</c:v>
                </c:pt>
                <c:pt idx="190">
                  <c:v>21</c:v>
                </c:pt>
                <c:pt idx="191">
                  <c:v>21</c:v>
                </c:pt>
                <c:pt idx="192">
                  <c:v>21</c:v>
                </c:pt>
                <c:pt idx="193">
                  <c:v>21</c:v>
                </c:pt>
                <c:pt idx="194">
                  <c:v>21</c:v>
                </c:pt>
                <c:pt idx="195">
                  <c:v>21</c:v>
                </c:pt>
                <c:pt idx="196">
                  <c:v>21</c:v>
                </c:pt>
                <c:pt idx="197">
                  <c:v>21</c:v>
                </c:pt>
                <c:pt idx="198">
                  <c:v>21</c:v>
                </c:pt>
                <c:pt idx="199">
                  <c:v>21</c:v>
                </c:pt>
                <c:pt idx="200">
                  <c:v>21</c:v>
                </c:pt>
                <c:pt idx="201">
                  <c:v>21</c:v>
                </c:pt>
                <c:pt idx="202">
                  <c:v>21</c:v>
                </c:pt>
                <c:pt idx="203">
                  <c:v>21</c:v>
                </c:pt>
                <c:pt idx="204">
                  <c:v>21</c:v>
                </c:pt>
                <c:pt idx="205">
                  <c:v>21</c:v>
                </c:pt>
                <c:pt idx="206">
                  <c:v>21</c:v>
                </c:pt>
                <c:pt idx="207">
                  <c:v>21</c:v>
                </c:pt>
                <c:pt idx="208">
                  <c:v>21</c:v>
                </c:pt>
                <c:pt idx="209">
                  <c:v>21</c:v>
                </c:pt>
                <c:pt idx="210">
                  <c:v>21</c:v>
                </c:pt>
                <c:pt idx="211">
                  <c:v>21</c:v>
                </c:pt>
                <c:pt idx="212">
                  <c:v>21</c:v>
                </c:pt>
                <c:pt idx="213">
                  <c:v>21</c:v>
                </c:pt>
                <c:pt idx="214">
                  <c:v>21</c:v>
                </c:pt>
                <c:pt idx="215">
                  <c:v>21</c:v>
                </c:pt>
                <c:pt idx="216">
                  <c:v>21</c:v>
                </c:pt>
                <c:pt idx="217">
                  <c:v>21</c:v>
                </c:pt>
                <c:pt idx="218">
                  <c:v>21</c:v>
                </c:pt>
                <c:pt idx="219">
                  <c:v>21</c:v>
                </c:pt>
                <c:pt idx="220">
                  <c:v>21</c:v>
                </c:pt>
                <c:pt idx="221">
                  <c:v>21</c:v>
                </c:pt>
                <c:pt idx="222">
                  <c:v>21</c:v>
                </c:pt>
                <c:pt idx="223">
                  <c:v>21</c:v>
                </c:pt>
                <c:pt idx="224">
                  <c:v>21</c:v>
                </c:pt>
                <c:pt idx="225">
                  <c:v>21</c:v>
                </c:pt>
                <c:pt idx="226">
                  <c:v>21</c:v>
                </c:pt>
                <c:pt idx="227">
                  <c:v>21</c:v>
                </c:pt>
                <c:pt idx="228">
                  <c:v>21</c:v>
                </c:pt>
                <c:pt idx="229">
                  <c:v>21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21</c:v>
                </c:pt>
                <c:pt idx="252">
                  <c:v>21</c:v>
                </c:pt>
                <c:pt idx="253">
                  <c:v>21</c:v>
                </c:pt>
                <c:pt idx="254">
                  <c:v>21</c:v>
                </c:pt>
                <c:pt idx="255">
                  <c:v>21</c:v>
                </c:pt>
                <c:pt idx="256">
                  <c:v>22</c:v>
                </c:pt>
                <c:pt idx="257">
                  <c:v>22</c:v>
                </c:pt>
                <c:pt idx="258">
                  <c:v>22</c:v>
                </c:pt>
                <c:pt idx="259">
                  <c:v>22</c:v>
                </c:pt>
                <c:pt idx="260">
                  <c:v>22</c:v>
                </c:pt>
                <c:pt idx="261">
                  <c:v>22</c:v>
                </c:pt>
                <c:pt idx="262">
                  <c:v>22</c:v>
                </c:pt>
                <c:pt idx="263">
                  <c:v>22</c:v>
                </c:pt>
                <c:pt idx="264">
                  <c:v>22</c:v>
                </c:pt>
                <c:pt idx="265">
                  <c:v>22</c:v>
                </c:pt>
                <c:pt idx="266">
                  <c:v>22</c:v>
                </c:pt>
                <c:pt idx="267">
                  <c:v>22</c:v>
                </c:pt>
                <c:pt idx="268">
                  <c:v>22</c:v>
                </c:pt>
                <c:pt idx="269">
                  <c:v>22</c:v>
                </c:pt>
                <c:pt idx="270">
                  <c:v>2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C5D-4240-BD6D-53EC1EFF5B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44537936"/>
        <c:axId val="1744526704"/>
      </c:lineChart>
      <c:catAx>
        <c:axId val="17445379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44526704"/>
        <c:crosses val="autoZero"/>
        <c:auto val="1"/>
        <c:lblAlgn val="ctr"/>
        <c:lblOffset val="100"/>
        <c:noMultiLvlLbl val="0"/>
      </c:catAx>
      <c:valAx>
        <c:axId val="17445267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445379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7BE67-CDF3-4310-8CCC-B26DAB2DA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6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i, Jamil</dc:creator>
  <cp:keywords/>
  <dc:description/>
  <cp:lastModifiedBy>Abdulai, Jamil</cp:lastModifiedBy>
  <cp:revision>10</cp:revision>
  <dcterms:created xsi:type="dcterms:W3CDTF">2022-06-25T06:57:00Z</dcterms:created>
  <dcterms:modified xsi:type="dcterms:W3CDTF">2022-06-26T05:26:00Z</dcterms:modified>
</cp:coreProperties>
</file>